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6740" w:rsidRPr="001977AC" w:rsidRDefault="00626740" w:rsidP="006F7ABE">
      <w:r w:rsidRPr="001977AC">
        <w:t>Hair restoration.servicepage.monarch.mz</w:t>
      </w:r>
      <w:r w:rsidRPr="001977AC">
        <w:br/>
      </w:r>
    </w:p>
    <w:p w:rsidR="00345402" w:rsidRPr="001977AC" w:rsidRDefault="00345402">
      <w:r w:rsidRPr="001977AC">
        <w:t>/HAIR-RESTORATION-COLUMBUS</w:t>
      </w:r>
    </w:p>
    <w:p w:rsidR="00345402" w:rsidRPr="001977AC" w:rsidRDefault="00345402">
      <w:r w:rsidRPr="001977AC">
        <w:t>KW HAIR RESTORATION</w:t>
      </w:r>
    </w:p>
    <w:p w:rsidR="00345402" w:rsidRPr="001977AC" w:rsidRDefault="00345402">
      <w:r w:rsidRPr="001977AC">
        <w:t xml:space="preserve">META: Non-surgical hair restoration in Columbus, OH. Restore </w:t>
      </w:r>
      <w:r w:rsidR="0026087D">
        <w:t xml:space="preserve">hair growth, count, and density </w:t>
      </w:r>
      <w:r w:rsidRPr="001977AC">
        <w:t>using low level laser therapy + PRP hair</w:t>
      </w:r>
      <w:r w:rsidR="0026087D">
        <w:t xml:space="preserve"> treatments for thinning hair</w:t>
      </w:r>
    </w:p>
    <w:p w:rsidR="00345402" w:rsidRDefault="00345402" w:rsidP="00345402">
      <w:r w:rsidRPr="001977AC">
        <w:t xml:space="preserve">HAIR RESTORATION | </w:t>
      </w:r>
      <w:r w:rsidR="0026087D">
        <w:t xml:space="preserve">HAIR </w:t>
      </w:r>
      <w:r w:rsidRPr="001977AC">
        <w:t>GROWTH LASER + PRP HAIR LOSS TREATMENTS</w:t>
      </w:r>
    </w:p>
    <w:p w:rsidR="00036E84" w:rsidRDefault="00036E84" w:rsidP="00345402">
      <w:r>
        <w:t>Many men and women suffering from hair loss and hair thinning choose to restore and regrow</w:t>
      </w:r>
      <w:r w:rsidR="0026087D">
        <w:t xml:space="preserve"> their</w:t>
      </w:r>
      <w:r>
        <w:t xml:space="preserve"> hair utilizing natural hair restoration treatments. These treatments, which include PRP for hair loss and laser hair growth therapy offer safe and effective solutions without surgery, scars, medications, or hair transplants. </w:t>
      </w:r>
    </w:p>
    <w:p w:rsidR="00036E84" w:rsidRDefault="00036E84" w:rsidP="00345402">
      <w:r>
        <w:t>Restore the confidence that comes with a thick</w:t>
      </w:r>
      <w:r w:rsidR="0026087D">
        <w:t>,</w:t>
      </w:r>
      <w:r>
        <w:t xml:space="preserve"> full head of hair by scheduling a consultation with Monarch Aesthetic Medicin</w:t>
      </w:r>
      <w:r w:rsidR="0026087D">
        <w:t>e, the leading provider of non-invasive</w:t>
      </w:r>
      <w:r>
        <w:t xml:space="preserve"> hair restoration in Columbus, OH. Fill out the online form or call </w:t>
      </w:r>
      <w:r w:rsidRPr="001977AC">
        <w:t>(614)545-2002</w:t>
      </w:r>
      <w:r w:rsidR="0026087D">
        <w:t xml:space="preserve"> today</w:t>
      </w:r>
      <w:r>
        <w:t>.</w:t>
      </w:r>
    </w:p>
    <w:p w:rsidR="00345402" w:rsidRPr="001977AC" w:rsidRDefault="00C83DF6">
      <w:r w:rsidRPr="001977AC">
        <w:t xml:space="preserve">ADVANTAGES OF NON-SURGICAL HAIR RESTORATION </w:t>
      </w:r>
    </w:p>
    <w:p w:rsidR="00B34057" w:rsidRPr="001977AC" w:rsidRDefault="00B34057" w:rsidP="00036E84">
      <w:pPr>
        <w:pStyle w:val="ListParagraph"/>
        <w:numPr>
          <w:ilvl w:val="0"/>
          <w:numId w:val="9"/>
        </w:numPr>
      </w:pPr>
      <w:r w:rsidRPr="001977AC">
        <w:t>Restore hair naturally</w:t>
      </w:r>
    </w:p>
    <w:p w:rsidR="00B34057" w:rsidRPr="001977AC" w:rsidRDefault="00B34057" w:rsidP="00036E84">
      <w:pPr>
        <w:pStyle w:val="ListParagraph"/>
        <w:numPr>
          <w:ilvl w:val="0"/>
          <w:numId w:val="9"/>
        </w:numPr>
      </w:pPr>
      <w:r w:rsidRPr="001977AC">
        <w:t>No surgery and minimal downtime</w:t>
      </w:r>
    </w:p>
    <w:p w:rsidR="00B34057" w:rsidRPr="001977AC" w:rsidRDefault="00B34057" w:rsidP="00036E84">
      <w:pPr>
        <w:pStyle w:val="ListParagraph"/>
        <w:numPr>
          <w:ilvl w:val="0"/>
          <w:numId w:val="9"/>
        </w:numPr>
      </w:pPr>
      <w:r w:rsidRPr="001977AC">
        <w:t>Increase hair count, density, and thickness</w:t>
      </w:r>
    </w:p>
    <w:p w:rsidR="00B34057" w:rsidRPr="001977AC" w:rsidRDefault="00B34057" w:rsidP="0026087D">
      <w:pPr>
        <w:pStyle w:val="ListParagraph"/>
        <w:numPr>
          <w:ilvl w:val="0"/>
          <w:numId w:val="9"/>
        </w:numPr>
      </w:pPr>
      <w:r w:rsidRPr="001977AC">
        <w:t>Fortify hair follicles</w:t>
      </w:r>
    </w:p>
    <w:p w:rsidR="00B34057" w:rsidRPr="001977AC" w:rsidRDefault="00B34057" w:rsidP="00036E84">
      <w:pPr>
        <w:pStyle w:val="ListParagraph"/>
        <w:numPr>
          <w:ilvl w:val="0"/>
          <w:numId w:val="9"/>
        </w:numPr>
      </w:pPr>
      <w:r w:rsidRPr="001977AC">
        <w:t>Thicken thinning hair</w:t>
      </w:r>
    </w:p>
    <w:p w:rsidR="00B34057" w:rsidRPr="001977AC" w:rsidRDefault="00B34057" w:rsidP="00036E84">
      <w:pPr>
        <w:pStyle w:val="ListParagraph"/>
        <w:numPr>
          <w:ilvl w:val="0"/>
          <w:numId w:val="9"/>
        </w:numPr>
      </w:pPr>
      <w:r w:rsidRPr="001977AC">
        <w:t>Long</w:t>
      </w:r>
      <w:r w:rsidR="00482B86">
        <w:t>-</w:t>
      </w:r>
      <w:r w:rsidRPr="001977AC">
        <w:t>lasting, natural</w:t>
      </w:r>
      <w:r w:rsidR="00482B86">
        <w:t>-</w:t>
      </w:r>
      <w:r w:rsidRPr="001977AC">
        <w:t>looking results</w:t>
      </w:r>
    </w:p>
    <w:p w:rsidR="00B34057" w:rsidRDefault="00B34057" w:rsidP="00036E84">
      <w:pPr>
        <w:pStyle w:val="ListParagraph"/>
        <w:numPr>
          <w:ilvl w:val="0"/>
          <w:numId w:val="9"/>
        </w:numPr>
      </w:pPr>
      <w:r w:rsidRPr="001977AC">
        <w:t>Promote hair growth</w:t>
      </w:r>
    </w:p>
    <w:p w:rsidR="0026087D" w:rsidRPr="001977AC" w:rsidRDefault="0026087D" w:rsidP="00036E84">
      <w:pPr>
        <w:pStyle w:val="ListParagraph"/>
        <w:numPr>
          <w:ilvl w:val="0"/>
          <w:numId w:val="9"/>
        </w:numPr>
      </w:pPr>
      <w:r w:rsidRPr="001977AC">
        <w:t>Ideal  for women and men</w:t>
      </w:r>
    </w:p>
    <w:p w:rsidR="00B34057" w:rsidRPr="001977AC" w:rsidRDefault="00B34057" w:rsidP="00036E84">
      <w:pPr>
        <w:pStyle w:val="ListParagraph"/>
        <w:numPr>
          <w:ilvl w:val="0"/>
          <w:numId w:val="9"/>
        </w:numPr>
      </w:pPr>
      <w:r w:rsidRPr="001977AC">
        <w:t>Treatments by leading hair loss doctor in Columbus</w:t>
      </w:r>
      <w:r w:rsidR="0026087D">
        <w:t>, OH</w:t>
      </w:r>
    </w:p>
    <w:p w:rsidR="00C83DF6" w:rsidRPr="001977AC" w:rsidRDefault="00C83DF6">
      <w:r w:rsidRPr="001977AC">
        <w:t>HAIR RESTORATION BEFORE AND AFTER*</w:t>
      </w:r>
    </w:p>
    <w:p w:rsidR="00B34057" w:rsidRPr="001977AC" w:rsidRDefault="00B34057" w:rsidP="00B34057">
      <w:pPr>
        <w:spacing w:after="0" w:line="240" w:lineRule="auto"/>
      </w:pPr>
      <w:r w:rsidRPr="001977AC">
        <w:t>These real patient results include PRP for hair loss before and after pictures and befor</w:t>
      </w:r>
      <w:r w:rsidR="0026087D">
        <w:t>e and after pictures following Low L</w:t>
      </w:r>
      <w:r w:rsidRPr="001977AC">
        <w:t xml:space="preserve">evel </w:t>
      </w:r>
      <w:r w:rsidR="0026087D">
        <w:t xml:space="preserve">Laser Therapy </w:t>
      </w:r>
      <w:r w:rsidRPr="001977AC">
        <w:t xml:space="preserve">for hair growth. As with any cosmetic treatment, results can vary.* However, these impressive </w:t>
      </w:r>
      <w:r w:rsidR="0026087D">
        <w:t>outcomes</w:t>
      </w:r>
      <w:r w:rsidRPr="001977AC">
        <w:t xml:space="preserve"> underscore the importance of choosing an experienced professional who recommends the correct treatment for your situation and posses</w:t>
      </w:r>
      <w:r w:rsidR="00482B86">
        <w:t>se</w:t>
      </w:r>
      <w:r w:rsidRPr="001977AC">
        <w:t>s the expertise to safely and effectively perform these technique sensitive procedures.</w:t>
      </w:r>
    </w:p>
    <w:p w:rsidR="00B34057" w:rsidRPr="001977AC" w:rsidRDefault="00B34057"/>
    <w:p w:rsidR="00C83DF6" w:rsidRPr="001977AC" w:rsidRDefault="00C83DF6">
      <w:r w:rsidRPr="001977AC">
        <w:t>WHAT NON-SURGICAL OPTIONS DO I HAVE FOR TREATING HAIR LOSS AND THINNING?</w:t>
      </w:r>
    </w:p>
    <w:p w:rsidR="004A291E" w:rsidRPr="001977AC" w:rsidRDefault="00402C9C">
      <w:r w:rsidRPr="001977AC">
        <w:t>Advancements</w:t>
      </w:r>
      <w:r w:rsidR="00B34057" w:rsidRPr="001977AC">
        <w:t xml:space="preserve"> in non-invasive cosmetic technologies </w:t>
      </w:r>
      <w:r w:rsidR="00E47E10" w:rsidRPr="001977AC">
        <w:t>offer</w:t>
      </w:r>
      <w:r w:rsidR="00B34057" w:rsidRPr="001977AC">
        <w:t xml:space="preserve"> men and women suffering from hair loss or hair thinning</w:t>
      </w:r>
      <w:r w:rsidR="00E47E10" w:rsidRPr="001977AC">
        <w:t xml:space="preserve"> a non-surgical alternative to a hair transplant. Many of these non-invasive hair loss treatments trigger the body’s own rejuvenation process to strengthen and restore hair naturally. </w:t>
      </w:r>
      <w:r w:rsidRPr="001977AC">
        <w:t xml:space="preserve">Two of </w:t>
      </w:r>
      <w:r w:rsidRPr="001977AC">
        <w:lastRenderedPageBreak/>
        <w:t>the most effective options for natural hair restorati</w:t>
      </w:r>
      <w:r>
        <w:t>on include Low L</w:t>
      </w:r>
      <w:r w:rsidRPr="001977AC">
        <w:t xml:space="preserve">evel </w:t>
      </w:r>
      <w:r>
        <w:t>Laser T</w:t>
      </w:r>
      <w:r w:rsidRPr="001977AC">
        <w:t xml:space="preserve">herapy (LLLT) and Platelet Rich Plasma (PRP) treatments. </w:t>
      </w:r>
    </w:p>
    <w:p w:rsidR="00B34057" w:rsidRPr="001977AC" w:rsidRDefault="00E47E10">
      <w:r w:rsidRPr="001977AC">
        <w:t>Each treatment uses different methods to stimulate hair regrowth.</w:t>
      </w:r>
      <w:r w:rsidR="004A291E" w:rsidRPr="001977AC">
        <w:t xml:space="preserve"> They are both safe and effective. However, t</w:t>
      </w:r>
      <w:r w:rsidRPr="001977AC">
        <w:t xml:space="preserve">he best treatment for you depends on your </w:t>
      </w:r>
      <w:r w:rsidR="00402C9C" w:rsidRPr="001977AC">
        <w:t>unique</w:t>
      </w:r>
      <w:r w:rsidRPr="001977AC">
        <w:t xml:space="preserve"> situation and your aesthetic goals. During your complimentary </w:t>
      </w:r>
      <w:r w:rsidR="00402C9C" w:rsidRPr="001977AC">
        <w:t>consultation</w:t>
      </w:r>
      <w:r w:rsidRPr="001977AC">
        <w:t xml:space="preserve"> with Monarch Aesthetic Medicine, your hair specialist will hel</w:t>
      </w:r>
      <w:r w:rsidR="0026087D">
        <w:t xml:space="preserve">p you determine which treatment, or if a combination of both, </w:t>
      </w:r>
      <w:r w:rsidRPr="001977AC">
        <w:t xml:space="preserve">will provide you with the best results.  </w:t>
      </w:r>
    </w:p>
    <w:p w:rsidR="00E47E10" w:rsidRPr="001977AC" w:rsidRDefault="00E47E10" w:rsidP="00E47E10">
      <w:pPr>
        <w:shd w:val="clear" w:color="auto" w:fill="FFFFFF"/>
        <w:spacing w:after="100" w:afterAutospacing="1"/>
      </w:pPr>
      <w:r w:rsidRPr="001977AC">
        <w:t>HAIR GROWTH LASER | LOW LEVEL LASER THERAPY</w:t>
      </w:r>
    </w:p>
    <w:p w:rsidR="00E47E10" w:rsidRPr="001977AC" w:rsidRDefault="00E47E10" w:rsidP="00E47E10">
      <w:pPr>
        <w:shd w:val="clear" w:color="auto" w:fill="FFFFFF"/>
        <w:spacing w:after="100" w:afterAutospacing="1"/>
      </w:pPr>
      <w:r w:rsidRPr="001977AC">
        <w:t xml:space="preserve">At Monarch </w:t>
      </w:r>
      <w:r w:rsidR="00402C9C" w:rsidRPr="001977AC">
        <w:t>Aest</w:t>
      </w:r>
      <w:r w:rsidR="00402C9C">
        <w:t>he</w:t>
      </w:r>
      <w:r w:rsidR="00402C9C" w:rsidRPr="001977AC">
        <w:t>tic</w:t>
      </w:r>
      <w:r w:rsidRPr="001977AC">
        <w:t xml:space="preserve"> Medicine, we use the industry</w:t>
      </w:r>
      <w:r w:rsidR="00482B86">
        <w:t>-</w:t>
      </w:r>
      <w:r w:rsidRPr="001977AC">
        <w:t>leading Sunetics Laser to grow hair and treat hair loss for both men and women. This non-invasive, drug-free treatment option uses the power of the Low Level Laser Therapy</w:t>
      </w:r>
      <w:r w:rsidR="0026087D">
        <w:t xml:space="preserve"> (LLLT)</w:t>
      </w:r>
      <w:r w:rsidRPr="001977AC">
        <w:t xml:space="preserve"> to regrow thinning hair and make existing hair stronger and healthier.</w:t>
      </w:r>
    </w:p>
    <w:p w:rsidR="004A291E" w:rsidRPr="001977AC" w:rsidRDefault="004A291E" w:rsidP="00E47E10">
      <w:pPr>
        <w:shd w:val="clear" w:color="auto" w:fill="FFFFFF"/>
        <w:spacing w:after="100" w:afterAutospacing="1"/>
      </w:pPr>
      <w:r w:rsidRPr="001977AC">
        <w:t>HOW DOES THE HAIR GROWTH LASER WORK?</w:t>
      </w:r>
    </w:p>
    <w:p w:rsidR="004A291E" w:rsidRPr="001977AC" w:rsidRDefault="00402C9C" w:rsidP="00E47E10">
      <w:pPr>
        <w:shd w:val="clear" w:color="auto" w:fill="FFFFFF"/>
        <w:spacing w:after="100" w:afterAutospacing="1"/>
      </w:pPr>
      <w:r>
        <w:t xml:space="preserve">During treatment, a Low Level Laser </w:t>
      </w:r>
      <w:r w:rsidRPr="001977AC">
        <w:t>p</w:t>
      </w:r>
      <w:r>
        <w:t>enetrates hair follicles</w:t>
      </w:r>
      <w:r w:rsidRPr="001977AC">
        <w:t xml:space="preserve"> with a precisely calibrated laser</w:t>
      </w:r>
      <w:r>
        <w:t xml:space="preserve">. </w:t>
      </w:r>
      <w:r w:rsidR="006259BC" w:rsidRPr="001977AC">
        <w:t>Thermal energy</w:t>
      </w:r>
      <w:r w:rsidR="0026087D">
        <w:t xml:space="preserve"> from the laser</w:t>
      </w:r>
      <w:r w:rsidR="006259BC" w:rsidRPr="001977AC">
        <w:t xml:space="preserve"> stimulates cellular activity in the hair follicle. Increased cellular processes </w:t>
      </w:r>
      <w:r w:rsidR="00921CFE" w:rsidRPr="001977AC">
        <w:t xml:space="preserve">stimulate growth and remove </w:t>
      </w:r>
      <w:r w:rsidR="006259BC" w:rsidRPr="001977AC">
        <w:t>DHT</w:t>
      </w:r>
      <w:r w:rsidR="00921CFE" w:rsidRPr="001977AC">
        <w:t xml:space="preserve"> -- </w:t>
      </w:r>
      <w:r w:rsidR="006259BC" w:rsidRPr="001977AC">
        <w:t xml:space="preserve">a hormone believed to play a major role in androgenic alopecia (male/female pattern baldness.) </w:t>
      </w:r>
      <w:r w:rsidR="00921CFE" w:rsidRPr="001977AC">
        <w:t>This allows the hair follicles to heal and regrow into thick, normal</w:t>
      </w:r>
      <w:r w:rsidR="00482B86">
        <w:t>-</w:t>
      </w:r>
      <w:r w:rsidR="00921CFE" w:rsidRPr="001977AC">
        <w:t>sized hairs.</w:t>
      </w:r>
      <w:r w:rsidR="0026087D">
        <w:rPr>
          <w:rFonts w:cstheme="minorHAnsi"/>
        </w:rPr>
        <w:t>¹</w:t>
      </w:r>
    </w:p>
    <w:p w:rsidR="00921CFE" w:rsidRPr="001977AC" w:rsidRDefault="00921CFE" w:rsidP="00921CFE">
      <w:pPr>
        <w:shd w:val="clear" w:color="auto" w:fill="FFFFFF"/>
        <w:spacing w:after="0" w:line="390" w:lineRule="atLeast"/>
        <w:textAlignment w:val="baseline"/>
      </w:pPr>
      <w:r w:rsidRPr="001977AC">
        <w:t>Hair</w:t>
      </w:r>
      <w:r w:rsidR="0026087D">
        <w:t xml:space="preserve"> Growth</w:t>
      </w:r>
      <w:r w:rsidRPr="001977AC">
        <w:t xml:space="preserve"> Laser Treatment and Results</w:t>
      </w:r>
      <w:r w:rsidR="00036E84">
        <w:t>*</w:t>
      </w:r>
    </w:p>
    <w:p w:rsidR="00036E84" w:rsidRDefault="00036E84" w:rsidP="00921CFE">
      <w:pPr>
        <w:shd w:val="clear" w:color="auto" w:fill="FFFFFF"/>
        <w:spacing w:after="0" w:line="390" w:lineRule="atLeast"/>
        <w:textAlignment w:val="baseline"/>
      </w:pPr>
    </w:p>
    <w:p w:rsidR="00921CFE" w:rsidRPr="001977AC" w:rsidRDefault="00402C9C" w:rsidP="00921CFE">
      <w:pPr>
        <w:shd w:val="clear" w:color="auto" w:fill="FFFFFF"/>
        <w:spacing w:after="0" w:line="390" w:lineRule="atLeast"/>
        <w:textAlignment w:val="baseline"/>
      </w:pPr>
      <w:r w:rsidRPr="001977AC">
        <w:t>Most patients</w:t>
      </w:r>
      <w:r>
        <w:t>'</w:t>
      </w:r>
      <w:r w:rsidRPr="001977AC">
        <w:t xml:space="preserve"> customized treatment plans include Low Level Laser Therapy performed once or twice a week for the duration of 3 months. </w:t>
      </w:r>
      <w:r w:rsidR="00921CFE" w:rsidRPr="001977AC">
        <w:t xml:space="preserve">Treatments are 20 minutes long, painless, and require no downtime. </w:t>
      </w:r>
    </w:p>
    <w:p w:rsidR="00036E84" w:rsidRDefault="00036E84" w:rsidP="00921CFE">
      <w:pPr>
        <w:shd w:val="clear" w:color="auto" w:fill="FFFFFF"/>
        <w:spacing w:after="0" w:line="390" w:lineRule="atLeast"/>
        <w:textAlignment w:val="baseline"/>
      </w:pPr>
    </w:p>
    <w:p w:rsidR="00717AD1" w:rsidRDefault="00717AD1" w:rsidP="00921CFE">
      <w:pPr>
        <w:shd w:val="clear" w:color="auto" w:fill="FFFFFF"/>
        <w:spacing w:after="0" w:line="390" w:lineRule="atLeast"/>
        <w:textAlignment w:val="baseline"/>
      </w:pPr>
      <w:r w:rsidRPr="001977AC">
        <w:t>Results are typically seen in three stages. During the first stage, which usually takes place 1 to 2 months following treatment, 99% of patients see a reduction in excessive hair loss. By 2 to 4 months, most patients enter the second stage where existing hair becomes healthier, thicker, and fuller. The last stage occurs 4 to 7 months after the treatment. In</w:t>
      </w:r>
      <w:r w:rsidR="001977AC" w:rsidRPr="001977AC">
        <w:t xml:space="preserve"> </w:t>
      </w:r>
      <w:r w:rsidR="0026087D">
        <w:t xml:space="preserve">the third </w:t>
      </w:r>
      <w:r w:rsidR="00402C9C">
        <w:t>stage,</w:t>
      </w:r>
      <w:r w:rsidR="0026087D">
        <w:t xml:space="preserve"> patients experience</w:t>
      </w:r>
      <w:r w:rsidR="001977AC" w:rsidRPr="001977AC">
        <w:t xml:space="preserve"> hair regrowth </w:t>
      </w:r>
      <w:r w:rsidR="0026087D">
        <w:t>as</w:t>
      </w:r>
      <w:r w:rsidR="001977AC" w:rsidRPr="001977AC">
        <w:t xml:space="preserve"> miniaturized hair follicles grow into normal sized hair. As with any cosmetic procedure, individual experiences </w:t>
      </w:r>
      <w:r w:rsidR="0026087D">
        <w:t>may vary.*</w:t>
      </w:r>
    </w:p>
    <w:p w:rsidR="006F7ABE" w:rsidRDefault="006F7ABE" w:rsidP="00921CFE">
      <w:pPr>
        <w:shd w:val="clear" w:color="auto" w:fill="FFFFFF"/>
        <w:spacing w:after="0" w:line="390" w:lineRule="atLeast"/>
        <w:textAlignment w:val="baseline"/>
      </w:pPr>
    </w:p>
    <w:p w:rsidR="00F24E8A" w:rsidRDefault="00F24E8A" w:rsidP="00921CFE">
      <w:pPr>
        <w:shd w:val="clear" w:color="auto" w:fill="FFFFFF"/>
        <w:spacing w:after="0" w:line="390" w:lineRule="atLeast"/>
        <w:textAlignment w:val="baseline"/>
      </w:pPr>
      <w:r>
        <w:t>HAIR GROWTH LASER REVIEWS IN SCIENCE</w:t>
      </w:r>
    </w:p>
    <w:p w:rsidR="00F24E8A" w:rsidRPr="001977AC" w:rsidRDefault="006F7ABE" w:rsidP="00921CFE">
      <w:pPr>
        <w:shd w:val="clear" w:color="auto" w:fill="FFFFFF"/>
        <w:spacing w:after="0" w:line="390" w:lineRule="atLeast"/>
        <w:textAlignment w:val="baseline"/>
      </w:pPr>
      <w:r>
        <w:t>Scientific reviews prove</w:t>
      </w:r>
      <w:r w:rsidR="00F24E8A">
        <w:t xml:space="preserve"> that Low Level </w:t>
      </w:r>
      <w:r>
        <w:t>Laser Therapy stimulates hair restoration in several ways:</w:t>
      </w:r>
    </w:p>
    <w:p w:rsidR="001977AC" w:rsidRPr="001977AC" w:rsidRDefault="001977AC" w:rsidP="00E47E10">
      <w:pPr>
        <w:numPr>
          <w:ilvl w:val="0"/>
          <w:numId w:val="4"/>
        </w:numPr>
        <w:shd w:val="clear" w:color="auto" w:fill="FFFFFF"/>
        <w:spacing w:before="120" w:after="120" w:line="240" w:lineRule="auto"/>
      </w:pPr>
      <w:r w:rsidRPr="001977AC">
        <w:t>Increased ATP repairs weakened hair follicles</w:t>
      </w:r>
    </w:p>
    <w:p w:rsidR="001977AC" w:rsidRPr="001977AC" w:rsidRDefault="001977AC" w:rsidP="00E47E10">
      <w:pPr>
        <w:numPr>
          <w:ilvl w:val="0"/>
          <w:numId w:val="4"/>
        </w:numPr>
        <w:shd w:val="clear" w:color="auto" w:fill="FFFFFF"/>
        <w:spacing w:before="120" w:after="120" w:line="240" w:lineRule="auto"/>
      </w:pPr>
      <w:r w:rsidRPr="001977AC">
        <w:t xml:space="preserve">Increased blood circulation improves follicle’s oxygen uptake and nutrient absorption </w:t>
      </w:r>
    </w:p>
    <w:p w:rsidR="001977AC" w:rsidRPr="001977AC" w:rsidRDefault="0026087D" w:rsidP="00E47E10">
      <w:pPr>
        <w:numPr>
          <w:ilvl w:val="0"/>
          <w:numId w:val="4"/>
        </w:numPr>
        <w:shd w:val="clear" w:color="auto" w:fill="FFFFFF"/>
        <w:spacing w:before="120" w:after="120" w:line="240" w:lineRule="auto"/>
      </w:pPr>
      <w:r>
        <w:t>Improved</w:t>
      </w:r>
      <w:r w:rsidR="001977AC" w:rsidRPr="001977AC">
        <w:t xml:space="preserve"> follicular inflammation</w:t>
      </w:r>
    </w:p>
    <w:p w:rsidR="001977AC" w:rsidRDefault="0026087D" w:rsidP="00E47E10">
      <w:pPr>
        <w:numPr>
          <w:ilvl w:val="0"/>
          <w:numId w:val="4"/>
        </w:numPr>
        <w:shd w:val="clear" w:color="auto" w:fill="FFFFFF"/>
        <w:spacing w:before="120" w:after="120" w:line="240" w:lineRule="auto"/>
      </w:pPr>
      <w:r>
        <w:t>Enhanced</w:t>
      </w:r>
      <w:r w:rsidR="001977AC" w:rsidRPr="001977AC">
        <w:t xml:space="preserve"> removal of dihydrotestosterone (DHT)</w:t>
      </w:r>
    </w:p>
    <w:p w:rsidR="001977AC" w:rsidRPr="006F7ABE" w:rsidRDefault="001977AC" w:rsidP="006F7ABE">
      <w:r w:rsidRPr="006F7ABE">
        <w:t>PRP FOR HAIR LOSS</w:t>
      </w:r>
    </w:p>
    <w:p w:rsidR="00F24E8A" w:rsidRPr="006F7ABE" w:rsidRDefault="00F24E8A" w:rsidP="006F7ABE">
      <w:r w:rsidRPr="006F7ABE">
        <w:t xml:space="preserve">Thinning hair is problematic for both men and women. Injecting platelet rich plasma (PRP) utilizes the body's own growth factors to stimulate </w:t>
      </w:r>
      <w:r w:rsidR="0026087D">
        <w:t>hair growth in affected areas.</w:t>
      </w:r>
      <w:r w:rsidR="0026087D">
        <w:rPr>
          <w:rFonts w:cstheme="minorHAnsi"/>
        </w:rPr>
        <w:t>²</w:t>
      </w:r>
    </w:p>
    <w:p w:rsidR="00F24E8A" w:rsidRPr="006F7ABE" w:rsidRDefault="00F24E8A" w:rsidP="006F7ABE">
      <w:r w:rsidRPr="006F7ABE">
        <w:t>HOW DOES PRP FOR HAIR LOSS WORK?</w:t>
      </w:r>
    </w:p>
    <w:p w:rsidR="00F24E8A" w:rsidRPr="006F7ABE" w:rsidRDefault="00402C9C" w:rsidP="006F7ABE">
      <w:r w:rsidRPr="006F7ABE">
        <w:t>Platelet</w:t>
      </w:r>
      <w:r w:rsidR="00F24E8A" w:rsidRPr="006F7ABE">
        <w:t xml:space="preserve"> </w:t>
      </w:r>
      <w:r w:rsidRPr="006F7ABE">
        <w:t>Rich Plasma</w:t>
      </w:r>
      <w:r w:rsidR="00F24E8A" w:rsidRPr="006F7ABE">
        <w:t xml:space="preserve"> (PRP</w:t>
      </w:r>
      <w:r w:rsidRPr="006F7ABE">
        <w:t>) increases</w:t>
      </w:r>
      <w:r w:rsidR="00F24E8A" w:rsidRPr="006F7ABE">
        <w:t xml:space="preserve"> blood flow and stimulates growth of hair through the injection of </w:t>
      </w:r>
      <w:r w:rsidR="0026087D">
        <w:t xml:space="preserve">plasma taken from the patient’s own blood. </w:t>
      </w:r>
      <w:r w:rsidRPr="006F7ABE">
        <w:t>PRP therapy</w:t>
      </w:r>
      <w:r w:rsidR="00F24E8A" w:rsidRPr="006F7ABE">
        <w:t xml:space="preserve"> has long been used in sport’s medicine to facilitate healing in injured athletes. When used to restore hair loss or hair thinning, the patient’s own PRP is cultivated and then injected into the scalp. The platelet</w:t>
      </w:r>
      <w:r w:rsidR="00482B86">
        <w:t>-</w:t>
      </w:r>
      <w:r w:rsidR="00F24E8A" w:rsidRPr="006F7ABE">
        <w:t>rich plasma is full of growth fact</w:t>
      </w:r>
      <w:r w:rsidR="006F7ABE">
        <w:t>ors</w:t>
      </w:r>
      <w:r w:rsidR="0026087D">
        <w:t xml:space="preserve"> and stem cells</w:t>
      </w:r>
      <w:r w:rsidR="006F7ABE">
        <w:t xml:space="preserve"> that stimulate hair growth.</w:t>
      </w:r>
      <w:r w:rsidR="006F7ABE">
        <w:rPr>
          <w:rFonts w:cstheme="minorHAnsi"/>
        </w:rPr>
        <w:t>²</w:t>
      </w:r>
    </w:p>
    <w:p w:rsidR="006F7ABE" w:rsidRDefault="006F7ABE" w:rsidP="006F7ABE">
      <w:r>
        <w:t>PRP for HAIR LOSS RESULTS AND TREATMENTS</w:t>
      </w:r>
    </w:p>
    <w:p w:rsidR="006F7ABE" w:rsidRDefault="006F7ABE" w:rsidP="006F7ABE">
      <w:r>
        <w:t xml:space="preserve">During your PRP injections for hair loss, your specialist will numb the treatment area to ensure your comfort. There is no downtime required. </w:t>
      </w:r>
      <w:r w:rsidR="00402C9C" w:rsidRPr="006F7ABE">
        <w:t>Typically,</w:t>
      </w:r>
      <w:r w:rsidRPr="006F7ABE">
        <w:t xml:space="preserve"> o</w:t>
      </w:r>
      <w:r w:rsidR="00D74DAF">
        <w:t>ptimal results are obtained after</w:t>
      </w:r>
      <w:r w:rsidRPr="006F7ABE">
        <w:t xml:space="preserve"> repeating PRP injections every 3-4 weeks un</w:t>
      </w:r>
      <w:r>
        <w:t>til ideal results are achieved. Visible results are typically seen 6 to 12 months after PRP therapy. However, individual experience may vary</w:t>
      </w:r>
      <w:r w:rsidRPr="006F7ABE">
        <w:t>.*</w:t>
      </w:r>
    </w:p>
    <w:p w:rsidR="00D74DAF" w:rsidRDefault="00D74DAF" w:rsidP="00D74DAF">
      <w:r>
        <w:t>PRP HAIR TREATMENT REVIEWS IN SCIENCE</w:t>
      </w:r>
    </w:p>
    <w:p w:rsidR="00D74DAF" w:rsidRPr="006F7ABE" w:rsidRDefault="00D74DAF" w:rsidP="00D74DAF">
      <w:r w:rsidRPr="006F7ABE">
        <w:t>Scientific studies have shown the PRP rejuvenates hair in two main ways:</w:t>
      </w:r>
    </w:p>
    <w:p w:rsidR="00D74DAF" w:rsidRPr="006F7ABE" w:rsidRDefault="00D74DAF" w:rsidP="00D74DAF">
      <w:pPr>
        <w:pStyle w:val="ListParagraph"/>
        <w:numPr>
          <w:ilvl w:val="0"/>
          <w:numId w:val="8"/>
        </w:numPr>
      </w:pPr>
      <w:r w:rsidRPr="006F7ABE">
        <w:t>Growth factors stimulate and prolong the anagen –growth phase – of the hair growth cycle.²</w:t>
      </w:r>
    </w:p>
    <w:p w:rsidR="00D74DAF" w:rsidRPr="006F7ABE" w:rsidRDefault="00D74DAF" w:rsidP="00D74DAF">
      <w:pPr>
        <w:pStyle w:val="ListParagraph"/>
        <w:numPr>
          <w:ilvl w:val="0"/>
          <w:numId w:val="8"/>
        </w:numPr>
      </w:pPr>
      <w:r w:rsidRPr="006F7ABE">
        <w:t>PRP strengthens follicles to reverse follicular miniaturization.³</w:t>
      </w:r>
    </w:p>
    <w:p w:rsidR="00D74DAF" w:rsidRDefault="00D74DAF" w:rsidP="00D74DAF">
      <w:r w:rsidRPr="006F7ABE">
        <w:t>This results in hair regrowth, the restoration of thicker hair shafts, and</w:t>
      </w:r>
      <w:r>
        <w:t xml:space="preserve"> the fortification of</w:t>
      </w:r>
      <w:r w:rsidRPr="006F7ABE">
        <w:t xml:space="preserve"> the hair against shedding. </w:t>
      </w:r>
      <w:r>
        <w:rPr>
          <w:rFonts w:cstheme="minorHAnsi"/>
        </w:rPr>
        <w:t>⁴</w:t>
      </w:r>
    </w:p>
    <w:p w:rsidR="00C83DF6" w:rsidRPr="006F7ABE" w:rsidRDefault="00C83DF6" w:rsidP="006F7ABE">
      <w:r w:rsidRPr="006F7ABE">
        <w:t>HOW MUCH DOES HAIR RESTORATION COST?</w:t>
      </w:r>
    </w:p>
    <w:p w:rsidR="00D74DAF" w:rsidRDefault="00C83DF6">
      <w:r w:rsidRPr="001977AC">
        <w:t xml:space="preserve">Hair restoration cost varies per patient. The price of your treatment is dependent on several factors unique to your customized treatment plan. These factors include the </w:t>
      </w:r>
      <w:r w:rsidR="00402C9C" w:rsidRPr="001977AC">
        <w:t>exact</w:t>
      </w:r>
      <w:r w:rsidRPr="001977AC">
        <w:t xml:space="preserve"> hair loss therapy utilized and the number of treatments required for optimal hair growth and restoration. </w:t>
      </w:r>
    </w:p>
    <w:p w:rsidR="00C83DF6" w:rsidRPr="001977AC" w:rsidRDefault="00C83DF6">
      <w:r w:rsidRPr="001977AC">
        <w:t xml:space="preserve">During your complimentary consultation with the hair loss specialists </w:t>
      </w:r>
      <w:r w:rsidR="00D74DAF">
        <w:t>at Monarch Aesthetic Medicine, h</w:t>
      </w:r>
      <w:r w:rsidRPr="001977AC">
        <w:t xml:space="preserve">air restoration cost will be covered in detail. </w:t>
      </w:r>
      <w:r w:rsidR="00B34057" w:rsidRPr="001977AC">
        <w:t xml:space="preserve">If you are a good candidate for non-surgical hair loss treatments, we will customize a treatment plan tailored to your needs, aesthetic goals, and budget. </w:t>
      </w:r>
    </w:p>
    <w:p w:rsidR="00C83DF6" w:rsidRPr="001977AC" w:rsidRDefault="00C83DF6">
      <w:r w:rsidRPr="001977AC">
        <w:t>HAIR RESTORATION NEAR ME: WHY CHOOSE MONARCH AESTHETIC MEDICINE?</w:t>
      </w:r>
    </w:p>
    <w:p w:rsidR="00C83DF6" w:rsidRDefault="00C83DF6">
      <w:r w:rsidRPr="001977AC">
        <w:t xml:space="preserve">Monarch Aesthetic Medicine is a premier provider of non-surgical hair restoration in Columbus, Ohio. </w:t>
      </w:r>
      <w:r w:rsidR="006F7ABE">
        <w:t xml:space="preserve">Find out if PRP for hair or if hair growth laser therapy is right for you by scheduling a consultation today. Contact Monarch Aesthetic Medicine online or call </w:t>
      </w:r>
      <w:r w:rsidR="006F7ABE" w:rsidRPr="001977AC">
        <w:t>(614)545-2002</w:t>
      </w:r>
      <w:r w:rsidR="006F7ABE">
        <w:t>.</w:t>
      </w:r>
    </w:p>
    <w:p w:rsidR="006F7ABE" w:rsidRDefault="006F7ABE">
      <w:r>
        <w:t>SOURCES:</w:t>
      </w:r>
    </w:p>
    <w:p w:rsidR="006F7ABE" w:rsidRDefault="006F7ABE" w:rsidP="006F7ABE">
      <w:pPr>
        <w:rPr>
          <w:rFonts w:cstheme="minorHAnsi"/>
        </w:rPr>
      </w:pPr>
      <w:r>
        <w:rPr>
          <w:rFonts w:cstheme="minorHAnsi"/>
        </w:rPr>
        <w:t xml:space="preserve">¹ </w:t>
      </w:r>
      <w:hyperlink r:id="rId6" w:history="1">
        <w:r w:rsidRPr="00036E84">
          <w:rPr>
            <w:rStyle w:val="Hyperlink"/>
          </w:rPr>
          <w:t>Low-level laser (light) therapy (LLLT) for treatment of hair loss.”</w:t>
        </w:r>
        <w:r w:rsidRPr="00036E84">
          <w:rPr>
            <w:rStyle w:val="Hyperlink"/>
            <w:rFonts w:ascii="Arial" w:hAnsi="Arial" w:cs="Arial"/>
            <w:sz w:val="20"/>
            <w:szCs w:val="20"/>
            <w:shd w:val="clear" w:color="auto" w:fill="FFFFFF"/>
          </w:rPr>
          <w:t> </w:t>
        </w:r>
      </w:hyperlink>
    </w:p>
    <w:p w:rsidR="006F7ABE" w:rsidRDefault="006F7ABE" w:rsidP="006F7ABE">
      <w:r>
        <w:rPr>
          <w:rFonts w:cstheme="minorHAnsi"/>
        </w:rPr>
        <w:t>²</w:t>
      </w:r>
      <w:r>
        <w:rPr>
          <w:rFonts w:cstheme="minorHAnsi"/>
        </w:rPr>
        <w:t xml:space="preserve"> </w:t>
      </w:r>
      <w:hyperlink r:id="rId7" w:history="1">
        <w:r w:rsidRPr="00CE3D84">
          <w:rPr>
            <w:rStyle w:val="Hyperlink"/>
          </w:rPr>
          <w:t>Platelet-Rich Plasma in Androgenic Alopecia</w:t>
        </w:r>
      </w:hyperlink>
    </w:p>
    <w:p w:rsidR="006F7ABE" w:rsidRDefault="006F7ABE" w:rsidP="006F7ABE">
      <w:r>
        <w:rPr>
          <w:rFonts w:cstheme="minorHAnsi"/>
        </w:rPr>
        <w:t>³</w:t>
      </w:r>
      <w:r>
        <w:rPr>
          <w:rFonts w:cstheme="minorHAnsi"/>
        </w:rPr>
        <w:t xml:space="preserve"> </w:t>
      </w:r>
      <w:hyperlink r:id="rId8" w:history="1">
        <w:r w:rsidRPr="00CE3D84">
          <w:rPr>
            <w:rStyle w:val="Hyperlink"/>
          </w:rPr>
          <w:t>Injections of platelet-rich plasma for androgenic alopecia: A systematic review</w:t>
        </w:r>
      </w:hyperlink>
      <w:r w:rsidRPr="00CE3D84">
        <w:t>”</w:t>
      </w:r>
    </w:p>
    <w:p w:rsidR="006F7ABE" w:rsidRDefault="006F7ABE" w:rsidP="006F7ABE">
      <w:pPr>
        <w:rPr>
          <w:rStyle w:val="Hyperlink"/>
        </w:rPr>
      </w:pPr>
      <w:r>
        <w:rPr>
          <w:rFonts w:cstheme="minorHAnsi"/>
        </w:rPr>
        <w:t>⁴</w:t>
      </w:r>
      <w:r>
        <w:t xml:space="preserve"> </w:t>
      </w:r>
      <w:hyperlink r:id="rId9" w:history="1">
        <w:r w:rsidRPr="00CE3D84">
          <w:rPr>
            <w:rStyle w:val="Hyperlink"/>
          </w:rPr>
          <w:t xml:space="preserve">Efficacy of platelet-rich plasma in </w:t>
        </w:r>
        <w:bookmarkStart w:id="0" w:name="_GoBack"/>
        <w:bookmarkEnd w:id="0"/>
        <w:r w:rsidRPr="00CE3D84">
          <w:rPr>
            <w:rStyle w:val="Hyperlink"/>
          </w:rPr>
          <w:t>treatment of androgenic alopecia</w:t>
        </w:r>
      </w:hyperlink>
    </w:p>
    <w:p w:rsidR="006F7ABE" w:rsidRDefault="006F7ABE"/>
    <w:p w:rsidR="006F7ABE" w:rsidRDefault="006F7ABE">
      <w:r>
        <w:t>DISCLAIMER:</w:t>
      </w:r>
    </w:p>
    <w:p w:rsidR="00036E84" w:rsidRPr="00036E84" w:rsidRDefault="00036E84">
      <w:r w:rsidRPr="00036E84">
        <w:t>* Every patient is special and unique, and treatment results may vary from person to person. Photos, videos, testimonials, and descriptions on this website are for informational purposes only and are not guaranteed.</w:t>
      </w:r>
    </w:p>
    <w:p w:rsidR="006F7ABE" w:rsidRPr="001977AC" w:rsidRDefault="006F7ABE"/>
    <w:p w:rsidR="00C83DF6" w:rsidRPr="001977AC" w:rsidRDefault="00C83DF6"/>
    <w:p w:rsidR="00345402" w:rsidRPr="001977AC" w:rsidRDefault="00345402"/>
    <w:sectPr w:rsidR="00345402" w:rsidRPr="001977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A67F4"/>
    <w:multiLevelType w:val="hybridMultilevel"/>
    <w:tmpl w:val="B3B80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893A35"/>
    <w:multiLevelType w:val="hybridMultilevel"/>
    <w:tmpl w:val="A470F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937F7D"/>
    <w:multiLevelType w:val="hybridMultilevel"/>
    <w:tmpl w:val="67A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6A7267"/>
    <w:multiLevelType w:val="hybridMultilevel"/>
    <w:tmpl w:val="3F5A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546ACB"/>
    <w:multiLevelType w:val="multilevel"/>
    <w:tmpl w:val="8EA0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EB021D"/>
    <w:multiLevelType w:val="multilevel"/>
    <w:tmpl w:val="7FAC4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5E178B"/>
    <w:multiLevelType w:val="multilevel"/>
    <w:tmpl w:val="ED66F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E810DD7"/>
    <w:multiLevelType w:val="hybridMultilevel"/>
    <w:tmpl w:val="51FCC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048381E"/>
    <w:multiLevelType w:val="multilevel"/>
    <w:tmpl w:val="29B8E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5"/>
  </w:num>
  <w:num w:numId="5">
    <w:abstractNumId w:val="8"/>
  </w:num>
  <w:num w:numId="6">
    <w:abstractNumId w:val="6"/>
  </w:num>
  <w:num w:numId="7">
    <w:abstractNumId w:val="7"/>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2MDUxMbQwNTCyNDZX0lEKTi0uzszPAykwrAUAmwqIaiwAAAA="/>
  </w:docVars>
  <w:rsids>
    <w:rsidRoot w:val="00626740"/>
    <w:rsid w:val="00036E84"/>
    <w:rsid w:val="001977AC"/>
    <w:rsid w:val="0026087D"/>
    <w:rsid w:val="00345402"/>
    <w:rsid w:val="00402C9C"/>
    <w:rsid w:val="00482B86"/>
    <w:rsid w:val="004A291E"/>
    <w:rsid w:val="006259BC"/>
    <w:rsid w:val="00626740"/>
    <w:rsid w:val="006F1251"/>
    <w:rsid w:val="006F7ABE"/>
    <w:rsid w:val="00717AD1"/>
    <w:rsid w:val="00844F8E"/>
    <w:rsid w:val="00921CFE"/>
    <w:rsid w:val="00B34057"/>
    <w:rsid w:val="00C83DF6"/>
    <w:rsid w:val="00D74DAF"/>
    <w:rsid w:val="00E47E10"/>
    <w:rsid w:val="00ED22F2"/>
    <w:rsid w:val="00F2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17A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6740"/>
    <w:rPr>
      <w:color w:val="0000FF"/>
      <w:u w:val="single"/>
    </w:rPr>
  </w:style>
  <w:style w:type="paragraph" w:styleId="ListParagraph">
    <w:name w:val="List Paragraph"/>
    <w:basedOn w:val="Normal"/>
    <w:uiPriority w:val="34"/>
    <w:qFormat/>
    <w:rsid w:val="00B34057"/>
    <w:pPr>
      <w:spacing w:after="160" w:line="259" w:lineRule="auto"/>
      <w:ind w:left="720"/>
      <w:contextualSpacing/>
    </w:pPr>
  </w:style>
  <w:style w:type="character" w:styleId="Strong">
    <w:name w:val="Strong"/>
    <w:basedOn w:val="DefaultParagraphFont"/>
    <w:uiPriority w:val="22"/>
    <w:qFormat/>
    <w:rsid w:val="004A291E"/>
    <w:rPr>
      <w:b/>
      <w:bCs/>
    </w:rPr>
  </w:style>
  <w:style w:type="character" w:customStyle="1" w:styleId="Heading1Char">
    <w:name w:val="Heading 1 Char"/>
    <w:basedOn w:val="DefaultParagraphFont"/>
    <w:link w:val="Heading1"/>
    <w:uiPriority w:val="9"/>
    <w:rsid w:val="00717A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7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A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17A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6740"/>
    <w:rPr>
      <w:color w:val="0000FF"/>
      <w:u w:val="single"/>
    </w:rPr>
  </w:style>
  <w:style w:type="paragraph" w:styleId="ListParagraph">
    <w:name w:val="List Paragraph"/>
    <w:basedOn w:val="Normal"/>
    <w:uiPriority w:val="34"/>
    <w:qFormat/>
    <w:rsid w:val="00B34057"/>
    <w:pPr>
      <w:spacing w:after="160" w:line="259" w:lineRule="auto"/>
      <w:ind w:left="720"/>
      <w:contextualSpacing/>
    </w:pPr>
  </w:style>
  <w:style w:type="character" w:styleId="Strong">
    <w:name w:val="Strong"/>
    <w:basedOn w:val="DefaultParagraphFont"/>
    <w:uiPriority w:val="22"/>
    <w:qFormat/>
    <w:rsid w:val="004A291E"/>
    <w:rPr>
      <w:b/>
      <w:bCs/>
    </w:rPr>
  </w:style>
  <w:style w:type="character" w:customStyle="1" w:styleId="Heading1Char">
    <w:name w:val="Heading 1 Char"/>
    <w:basedOn w:val="DefaultParagraphFont"/>
    <w:link w:val="Heading1"/>
    <w:uiPriority w:val="9"/>
    <w:rsid w:val="00717A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7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A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148088">
      <w:bodyDiv w:val="1"/>
      <w:marLeft w:val="0"/>
      <w:marRight w:val="0"/>
      <w:marTop w:val="0"/>
      <w:marBottom w:val="0"/>
      <w:divBdr>
        <w:top w:val="none" w:sz="0" w:space="0" w:color="auto"/>
        <w:left w:val="none" w:sz="0" w:space="0" w:color="auto"/>
        <w:bottom w:val="none" w:sz="0" w:space="0" w:color="auto"/>
        <w:right w:val="none" w:sz="0" w:space="0" w:color="auto"/>
      </w:divBdr>
      <w:divsChild>
        <w:div w:id="618608140">
          <w:marLeft w:val="0"/>
          <w:marRight w:val="994"/>
          <w:marTop w:val="0"/>
          <w:marBottom w:val="0"/>
          <w:divBdr>
            <w:top w:val="none" w:sz="0" w:space="0" w:color="auto"/>
            <w:left w:val="none" w:sz="0" w:space="0" w:color="auto"/>
            <w:bottom w:val="none" w:sz="0" w:space="0" w:color="auto"/>
            <w:right w:val="none" w:sz="0" w:space="0" w:color="auto"/>
          </w:divBdr>
          <w:divsChild>
            <w:div w:id="1059547588">
              <w:marLeft w:val="0"/>
              <w:marRight w:val="0"/>
              <w:marTop w:val="0"/>
              <w:marBottom w:val="0"/>
              <w:divBdr>
                <w:top w:val="none" w:sz="0" w:space="0" w:color="auto"/>
                <w:left w:val="none" w:sz="0" w:space="0" w:color="auto"/>
                <w:bottom w:val="none" w:sz="0" w:space="0" w:color="auto"/>
                <w:right w:val="none" w:sz="0" w:space="0" w:color="auto"/>
              </w:divBdr>
            </w:div>
          </w:divsChild>
        </w:div>
        <w:div w:id="250116937">
          <w:marLeft w:val="0"/>
          <w:marRight w:val="0"/>
          <w:marTop w:val="0"/>
          <w:marBottom w:val="0"/>
          <w:divBdr>
            <w:top w:val="none" w:sz="0" w:space="0" w:color="auto"/>
            <w:left w:val="none" w:sz="0" w:space="0" w:color="auto"/>
            <w:bottom w:val="none" w:sz="0" w:space="0" w:color="auto"/>
            <w:right w:val="none" w:sz="0" w:space="0" w:color="auto"/>
          </w:divBdr>
        </w:div>
      </w:divsChild>
    </w:div>
    <w:div w:id="139527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8676455" TargetMode="External"/><Relationship Id="rId3" Type="http://schemas.microsoft.com/office/2007/relationships/stylesWithEffects" Target="stylesWithEffects.xml"/><Relationship Id="rId7" Type="http://schemas.openxmlformats.org/officeDocument/2006/relationships/hyperlink" Target="https://www.ncbi.nlm.nih.gov/pmc/articles/PMC413464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3944668/"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ubmed/26420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4</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0-12T20:24:00Z</dcterms:created>
  <dcterms:modified xsi:type="dcterms:W3CDTF">2019-10-12T22:35:00Z</dcterms:modified>
</cp:coreProperties>
</file>